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E904F" w14:textId="2014E95E" w:rsidR="000A14DB" w:rsidRDefault="000A14DB" w:rsidP="000A14DB">
      <w:pPr>
        <w:jc w:val="center"/>
      </w:pPr>
      <w:r>
        <w:rPr>
          <w:noProof/>
        </w:rPr>
        <w:drawing>
          <wp:inline distT="0" distB="0" distL="0" distR="0" wp14:anchorId="7A0F906D" wp14:editId="14DE1133">
            <wp:extent cx="1874520" cy="1874520"/>
            <wp:effectExtent l="0" t="0" r="0" b="0"/>
            <wp:docPr id="1" name="Picture 1" descr="A picture containing text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outdoo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52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A0640" w14:textId="05FB6588" w:rsidR="000A14DB" w:rsidRDefault="000A14DB" w:rsidP="000A14DB">
      <w:pPr>
        <w:jc w:val="center"/>
        <w:rPr>
          <w:rFonts w:ascii="Onyx" w:hAnsi="Onyx"/>
          <w:sz w:val="144"/>
          <w:szCs w:val="144"/>
        </w:rPr>
      </w:pPr>
      <w:r w:rsidRPr="000A14DB">
        <w:rPr>
          <w:rFonts w:ascii="Onyx" w:hAnsi="Onyx"/>
          <w:sz w:val="144"/>
          <w:szCs w:val="144"/>
        </w:rPr>
        <w:t>HOUSE OF WINE</w:t>
      </w:r>
    </w:p>
    <w:p w14:paraId="6A627879" w14:textId="713C4B16" w:rsidR="000A14DB" w:rsidRPr="000A14DB" w:rsidRDefault="000A14DB" w:rsidP="000A14DB">
      <w:pPr>
        <w:jc w:val="center"/>
        <w:rPr>
          <w:rFonts w:ascii="Onyx" w:hAnsi="Onyx"/>
          <w:sz w:val="96"/>
          <w:szCs w:val="96"/>
        </w:rPr>
      </w:pPr>
      <w:r w:rsidRPr="000A14DB">
        <w:rPr>
          <w:rFonts w:ascii="Onyx" w:hAnsi="Onyx"/>
          <w:sz w:val="96"/>
          <w:szCs w:val="96"/>
        </w:rPr>
        <w:t>Flights of 3.</w:t>
      </w:r>
    </w:p>
    <w:p w14:paraId="3788A254" w14:textId="6CDA3C36" w:rsidR="000A14DB" w:rsidRPr="000A14DB" w:rsidRDefault="000A14DB" w:rsidP="000A14DB">
      <w:pPr>
        <w:jc w:val="center"/>
        <w:rPr>
          <w:rFonts w:ascii="Onyx" w:hAnsi="Onyx"/>
          <w:sz w:val="96"/>
          <w:szCs w:val="96"/>
        </w:rPr>
      </w:pPr>
      <w:r w:rsidRPr="000A14DB">
        <w:rPr>
          <w:rFonts w:ascii="Onyx" w:hAnsi="Onyx"/>
          <w:sz w:val="96"/>
          <w:szCs w:val="96"/>
        </w:rPr>
        <w:t>$9-$17</w:t>
      </w:r>
    </w:p>
    <w:p w14:paraId="6D0CFF39" w14:textId="78529681" w:rsidR="000A14DB" w:rsidRPr="000A14DB" w:rsidRDefault="000A14DB" w:rsidP="000A14DB">
      <w:pPr>
        <w:jc w:val="center"/>
        <w:rPr>
          <w:rFonts w:ascii="Onyx" w:hAnsi="Onyx"/>
          <w:sz w:val="96"/>
          <w:szCs w:val="96"/>
        </w:rPr>
      </w:pPr>
      <w:r w:rsidRPr="000A14DB">
        <w:rPr>
          <w:rFonts w:ascii="Onyx" w:hAnsi="Onyx"/>
          <w:sz w:val="96"/>
          <w:szCs w:val="96"/>
        </w:rPr>
        <w:t>Limit 10!</w:t>
      </w:r>
    </w:p>
    <w:p w14:paraId="1D0DAFFE" w14:textId="134B9DB3" w:rsidR="000A14DB" w:rsidRDefault="000A14DB" w:rsidP="000A14DB">
      <w:pPr>
        <w:jc w:val="center"/>
        <w:rPr>
          <w:rFonts w:ascii="Onyx" w:hAnsi="Onyx"/>
          <w:sz w:val="96"/>
          <w:szCs w:val="96"/>
        </w:rPr>
      </w:pPr>
      <w:r w:rsidRPr="00ED7590">
        <w:rPr>
          <w:rFonts w:ascii="Onyx" w:hAnsi="Onyx"/>
          <w:sz w:val="96"/>
          <w:szCs w:val="96"/>
        </w:rPr>
        <w:t>Call Kathy to get on the list</w:t>
      </w:r>
    </w:p>
    <w:p w14:paraId="617F0A2D" w14:textId="4962B137" w:rsidR="00ED7590" w:rsidRPr="00ED7590" w:rsidRDefault="00ED7590" w:rsidP="000A14DB">
      <w:pPr>
        <w:jc w:val="center"/>
        <w:rPr>
          <w:rFonts w:ascii="Onyx" w:hAnsi="Onyx"/>
          <w:sz w:val="96"/>
          <w:szCs w:val="96"/>
        </w:rPr>
      </w:pPr>
      <w:r>
        <w:rPr>
          <w:rFonts w:ascii="Onyx" w:hAnsi="Onyx"/>
          <w:sz w:val="96"/>
          <w:szCs w:val="96"/>
        </w:rPr>
        <w:t>616-935-9559</w:t>
      </w:r>
    </w:p>
    <w:sectPr w:rsidR="00ED7590" w:rsidRPr="00ED75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nyx">
    <w:panose1 w:val="04050602080702020203"/>
    <w:charset w:val="00"/>
    <w:family w:val="decorative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MDC3MLa0NLAwNDBT0lEKTi0uzszPAykwqgUA5FwjzSwAAAA="/>
  </w:docVars>
  <w:rsids>
    <w:rsidRoot w:val="000A14DB"/>
    <w:rsid w:val="000A14DB"/>
    <w:rsid w:val="00ED7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BF702"/>
  <w15:chartTrackingRefBased/>
  <w15:docId w15:val="{399DC90F-1775-420E-9ADA-96B0E0125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14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14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A14DB"/>
    <w:pPr>
      <w:outlineLvl w:val="9"/>
    </w:pPr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CFC322-A0A2-4ADC-BD5D-1BAA57D5BF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</Words>
  <Characters>77</Characters>
  <Application>Microsoft Office Word</Application>
  <DocSecurity>0</DocSecurity>
  <Lines>1</Lines>
  <Paragraphs>1</Paragraphs>
  <ScaleCrop>false</ScaleCrop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Hegedus</dc:creator>
  <cp:keywords/>
  <dc:description/>
  <cp:lastModifiedBy>Kathy Hegedus</cp:lastModifiedBy>
  <cp:revision>2</cp:revision>
  <dcterms:created xsi:type="dcterms:W3CDTF">2023-04-26T16:39:00Z</dcterms:created>
  <dcterms:modified xsi:type="dcterms:W3CDTF">2023-04-26T16:49:00Z</dcterms:modified>
</cp:coreProperties>
</file>